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EEACA6" w14:textId="5539EBA4" w:rsidR="00EB024D" w:rsidRDefault="00CF7E04" w:rsidP="00AD772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F7E04">
        <w:rPr>
          <w:rFonts w:ascii="Times New Roman" w:hAnsi="Times New Roman" w:cs="Times New Roman"/>
          <w:sz w:val="24"/>
          <w:szCs w:val="24"/>
        </w:rPr>
        <w:t>On the article concerning poor shopping cart design aka "The Oatmeal" we're taugh</w:t>
      </w:r>
      <w:r w:rsidR="00AD7727">
        <w:rPr>
          <w:rFonts w:ascii="Times New Roman" w:hAnsi="Times New Roman" w:cs="Times New Roman"/>
          <w:sz w:val="24"/>
          <w:szCs w:val="24"/>
        </w:rPr>
        <w:t>t the importance</w:t>
      </w:r>
      <w:r w:rsidR="004954BC">
        <w:rPr>
          <w:rFonts w:ascii="Times New Roman" w:hAnsi="Times New Roman" w:cs="Times New Roman"/>
          <w:sz w:val="24"/>
          <w:szCs w:val="24"/>
        </w:rPr>
        <w:t xml:space="preserve"> of good web-programming practice</w:t>
      </w:r>
      <w:r w:rsidR="00262409">
        <w:rPr>
          <w:rFonts w:ascii="Times New Roman" w:hAnsi="Times New Roman" w:cs="Times New Roman"/>
          <w:sz w:val="24"/>
          <w:szCs w:val="24"/>
        </w:rPr>
        <w:t xml:space="preserve"> </w:t>
      </w:r>
      <w:r w:rsidR="00101E2A">
        <w:rPr>
          <w:rFonts w:ascii="Times New Roman" w:hAnsi="Times New Roman" w:cs="Times New Roman"/>
          <w:sz w:val="24"/>
          <w:szCs w:val="24"/>
        </w:rPr>
        <w:t>f</w:t>
      </w:r>
      <w:r w:rsidR="00096EDD">
        <w:rPr>
          <w:rFonts w:ascii="Times New Roman" w:hAnsi="Times New Roman" w:cs="Times New Roman"/>
          <w:sz w:val="24"/>
          <w:szCs w:val="24"/>
        </w:rPr>
        <w:t>or</w:t>
      </w:r>
      <w:r w:rsidR="00053794">
        <w:rPr>
          <w:rFonts w:ascii="Times New Roman" w:hAnsi="Times New Roman" w:cs="Times New Roman"/>
          <w:sz w:val="24"/>
          <w:szCs w:val="24"/>
        </w:rPr>
        <w:t xml:space="preserve"> any up and coming web programmer</w:t>
      </w:r>
      <w:r w:rsidR="00096EDD">
        <w:rPr>
          <w:rFonts w:ascii="Times New Roman" w:hAnsi="Times New Roman" w:cs="Times New Roman"/>
          <w:sz w:val="24"/>
          <w:szCs w:val="24"/>
        </w:rPr>
        <w:t xml:space="preserve"> who decides to design a</w:t>
      </w:r>
      <w:r w:rsidR="00053794">
        <w:rPr>
          <w:rFonts w:ascii="Times New Roman" w:hAnsi="Times New Roman" w:cs="Times New Roman"/>
          <w:sz w:val="24"/>
          <w:szCs w:val="24"/>
        </w:rPr>
        <w:t xml:space="preserve"> website</w:t>
      </w:r>
      <w:r w:rsidR="00096EDD">
        <w:rPr>
          <w:rFonts w:ascii="Times New Roman" w:hAnsi="Times New Roman" w:cs="Times New Roman"/>
          <w:sz w:val="24"/>
          <w:szCs w:val="24"/>
        </w:rPr>
        <w:t xml:space="preserve"> for an exotic meat company</w:t>
      </w:r>
      <w:r w:rsidR="00E00847">
        <w:rPr>
          <w:rFonts w:ascii="Times New Roman" w:hAnsi="Times New Roman" w:cs="Times New Roman"/>
          <w:sz w:val="24"/>
          <w:szCs w:val="24"/>
        </w:rPr>
        <w:t xml:space="preserve"> – please don’t design one for grizzly bear meat, that’ll be weird</w:t>
      </w:r>
      <w:r w:rsidR="004954BC">
        <w:rPr>
          <w:rFonts w:ascii="Times New Roman" w:hAnsi="Times New Roman" w:cs="Times New Roman"/>
          <w:sz w:val="24"/>
          <w:szCs w:val="24"/>
        </w:rPr>
        <w:t>.</w:t>
      </w:r>
    </w:p>
    <w:p w14:paraId="7F630776" w14:textId="64BB2F18" w:rsidR="008264FB" w:rsidRDefault="00FB70F7" w:rsidP="00AD772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le # one</w:t>
      </w:r>
      <w:r w:rsidR="00EB024D">
        <w:rPr>
          <w:rFonts w:ascii="Times New Roman" w:hAnsi="Times New Roman" w:cs="Times New Roman"/>
          <w:sz w:val="24"/>
          <w:szCs w:val="24"/>
        </w:rPr>
        <w:t xml:space="preserve">, don’t forget to </w:t>
      </w:r>
      <w:r w:rsidR="00262409">
        <w:rPr>
          <w:rFonts w:ascii="Times New Roman" w:hAnsi="Times New Roman" w:cs="Times New Roman"/>
          <w:sz w:val="24"/>
          <w:szCs w:val="24"/>
        </w:rPr>
        <w:t>mark important fields with asterisk</w:t>
      </w:r>
      <w:r w:rsidR="00246E7E">
        <w:rPr>
          <w:rFonts w:ascii="Times New Roman" w:hAnsi="Times New Roman" w:cs="Times New Roman"/>
          <w:sz w:val="24"/>
          <w:szCs w:val="24"/>
        </w:rPr>
        <w:t xml:space="preserve"> and to bolden the font of the text</w:t>
      </w:r>
      <w:r w:rsidR="00740B12">
        <w:rPr>
          <w:rFonts w:ascii="Times New Roman" w:hAnsi="Times New Roman" w:cs="Times New Roman"/>
          <w:sz w:val="24"/>
          <w:szCs w:val="24"/>
        </w:rPr>
        <w:t>,</w:t>
      </w:r>
      <w:r w:rsidR="0079272E">
        <w:rPr>
          <w:rFonts w:ascii="Times New Roman" w:hAnsi="Times New Roman" w:cs="Times New Roman"/>
          <w:sz w:val="24"/>
          <w:szCs w:val="24"/>
        </w:rPr>
        <w:t xml:space="preserve"> otherwise you might </w:t>
      </w:r>
      <w:r w:rsidR="007D1DC4">
        <w:rPr>
          <w:rFonts w:ascii="Times New Roman" w:hAnsi="Times New Roman" w:cs="Times New Roman"/>
          <w:sz w:val="24"/>
          <w:szCs w:val="24"/>
        </w:rPr>
        <w:t>end upsetting an overly sensitive CEO</w:t>
      </w:r>
      <w:r w:rsidR="005A43D1">
        <w:rPr>
          <w:rFonts w:ascii="Times New Roman" w:hAnsi="Times New Roman" w:cs="Times New Roman"/>
          <w:sz w:val="24"/>
          <w:szCs w:val="24"/>
        </w:rPr>
        <w:t xml:space="preserve"> who sues the company</w:t>
      </w:r>
      <w:r w:rsidR="00542161">
        <w:rPr>
          <w:rFonts w:ascii="Times New Roman" w:hAnsi="Times New Roman" w:cs="Times New Roman"/>
          <w:sz w:val="24"/>
          <w:szCs w:val="24"/>
        </w:rPr>
        <w:t xml:space="preserve"> for poor web-programming</w:t>
      </w:r>
      <w:r w:rsidR="004421D5">
        <w:rPr>
          <w:rFonts w:ascii="Times New Roman" w:hAnsi="Times New Roman" w:cs="Times New Roman"/>
          <w:sz w:val="24"/>
          <w:szCs w:val="24"/>
        </w:rPr>
        <w:t xml:space="preserve"> </w:t>
      </w:r>
      <w:r w:rsidR="007D1DC4">
        <w:rPr>
          <w:rFonts w:ascii="Times New Roman" w:hAnsi="Times New Roman" w:cs="Times New Roman"/>
          <w:sz w:val="24"/>
          <w:szCs w:val="24"/>
        </w:rPr>
        <w:t>- don’t worry, worst-case scenario</w:t>
      </w:r>
      <w:r w:rsidR="004421D5">
        <w:rPr>
          <w:rFonts w:ascii="Times New Roman" w:hAnsi="Times New Roman" w:cs="Times New Roman"/>
          <w:sz w:val="24"/>
          <w:szCs w:val="24"/>
        </w:rPr>
        <w:t xml:space="preserve"> for first </w:t>
      </w:r>
      <w:r w:rsidR="005A43D1">
        <w:rPr>
          <w:rFonts w:ascii="Times New Roman" w:hAnsi="Times New Roman" w:cs="Times New Roman"/>
          <w:sz w:val="24"/>
          <w:szCs w:val="24"/>
        </w:rPr>
        <w:t>time offender</w:t>
      </w:r>
      <w:r w:rsidR="00734E1A">
        <w:rPr>
          <w:rFonts w:ascii="Times New Roman" w:hAnsi="Times New Roman" w:cs="Times New Roman"/>
          <w:sz w:val="24"/>
          <w:szCs w:val="24"/>
        </w:rPr>
        <w:t>s</w:t>
      </w:r>
      <w:r w:rsidR="007D1DC4">
        <w:rPr>
          <w:rFonts w:ascii="Times New Roman" w:hAnsi="Times New Roman" w:cs="Times New Roman"/>
          <w:sz w:val="24"/>
          <w:szCs w:val="24"/>
        </w:rPr>
        <w:t>.</w:t>
      </w:r>
    </w:p>
    <w:p w14:paraId="5D66B687" w14:textId="3A7BCAA4" w:rsidR="007D1DC4" w:rsidRDefault="007D1DC4" w:rsidP="00AD772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le # two, </w:t>
      </w:r>
      <w:r w:rsidR="00246E7E">
        <w:rPr>
          <w:rFonts w:ascii="Times New Roman" w:hAnsi="Times New Roman" w:cs="Times New Roman"/>
          <w:sz w:val="24"/>
          <w:szCs w:val="24"/>
        </w:rPr>
        <w:t>avoid the urge to mandate profile creation and logging in to use the website. The last thing any busy individual needs</w:t>
      </w:r>
      <w:r w:rsidR="00D54D3D">
        <w:rPr>
          <w:rFonts w:ascii="Times New Roman" w:hAnsi="Times New Roman" w:cs="Times New Roman"/>
          <w:sz w:val="24"/>
          <w:szCs w:val="24"/>
        </w:rPr>
        <w:t xml:space="preserve"> is another website which screams “join my account group, use me once</w:t>
      </w:r>
      <w:r w:rsidR="00474FFC">
        <w:rPr>
          <w:rFonts w:ascii="Times New Roman" w:hAnsi="Times New Roman" w:cs="Times New Roman"/>
          <w:sz w:val="24"/>
          <w:szCs w:val="24"/>
        </w:rPr>
        <w:t>,</w:t>
      </w:r>
      <w:r w:rsidR="00D54D3D">
        <w:rPr>
          <w:rFonts w:ascii="Times New Roman" w:hAnsi="Times New Roman" w:cs="Times New Roman"/>
          <w:sz w:val="24"/>
          <w:szCs w:val="24"/>
        </w:rPr>
        <w:t xml:space="preserve"> and probably never have to use me again”.</w:t>
      </w:r>
    </w:p>
    <w:p w14:paraId="2859E335" w14:textId="2711D674" w:rsidR="00B206A5" w:rsidRDefault="003A3E04" w:rsidP="00AD7727">
      <w:pPr>
        <w:spacing w:line="360" w:lineRule="auto"/>
      </w:pPr>
      <w:r>
        <w:t xml:space="preserve">Rule # three, </w:t>
      </w:r>
      <w:r w:rsidR="00987DDB">
        <w:t xml:space="preserve">avoid the desire to create personalized </w:t>
      </w:r>
      <w:r w:rsidR="00B206A5">
        <w:t>captchas, and just use re-captcha to better users’ experience and prevent the company from having to receiv</w:t>
      </w:r>
      <w:r w:rsidR="000139C4">
        <w:t>e angry reviews.</w:t>
      </w:r>
    </w:p>
    <w:p w14:paraId="725CED64" w14:textId="3B6DE219" w:rsidR="000139C4" w:rsidRDefault="000139C4" w:rsidP="00AD7727">
      <w:pPr>
        <w:spacing w:line="360" w:lineRule="auto"/>
      </w:pPr>
      <w:r>
        <w:t xml:space="preserve">Rule # four, </w:t>
      </w:r>
      <w:r w:rsidR="008E060C">
        <w:t>align</w:t>
      </w:r>
      <w:r w:rsidR="00734E1A">
        <w:t xml:space="preserve"> info elements</w:t>
      </w:r>
      <w:r w:rsidR="008E060C">
        <w:t xml:space="preserve"> evenly</w:t>
      </w:r>
      <w:r w:rsidR="00734E1A">
        <w:t xml:space="preserve"> to make the webpage appear more</w:t>
      </w:r>
      <w:r w:rsidR="00954A51">
        <w:t xml:space="preserve"> structured, better to place those</w:t>
      </w:r>
      <w:r w:rsidR="00734E1A">
        <w:t xml:space="preserve"> elements over the input boxes</w:t>
      </w:r>
      <w:r w:rsidR="00477CDB">
        <w:t>. Neat and structured website equals good reviews which equals increased wage bonuses.</w:t>
      </w:r>
      <w:r w:rsidR="000A775D">
        <w:t xml:space="preserve"> Also</w:t>
      </w:r>
      <w:r w:rsidR="00611604">
        <w:t>,</w:t>
      </w:r>
      <w:r w:rsidR="000A775D">
        <w:t xml:space="preserve"> use autofill to prevent retyping on already entered information.</w:t>
      </w:r>
    </w:p>
    <w:p w14:paraId="48F28EF9" w14:textId="7544B4D2" w:rsidR="000A775D" w:rsidRDefault="001059EE" w:rsidP="00AD7727">
      <w:pPr>
        <w:spacing w:line="360" w:lineRule="auto"/>
      </w:pPr>
      <w:r>
        <w:t>R</w:t>
      </w:r>
      <w:r w:rsidR="00713335">
        <w:t>ule # five, be sensitive to common information concerning majority of the website’s users, such as country of origin, to make it</w:t>
      </w:r>
      <w:r w:rsidR="001364DE">
        <w:t xml:space="preserve"> easily accessible where needed, and in case of </w:t>
      </w:r>
      <w:r w:rsidR="00E935ED">
        <w:t>mistyped or invalid entries, don’t remove all the information already provided by users, just those provided incorrectly. You tend to get less abusive users that way.</w:t>
      </w:r>
    </w:p>
    <w:p w14:paraId="67D9CE67" w14:textId="444487FA" w:rsidR="00AF610A" w:rsidRDefault="006B60BC" w:rsidP="00AD7727">
      <w:pPr>
        <w:spacing w:line="360" w:lineRule="auto"/>
      </w:pPr>
      <w:r>
        <w:t>Rule # six, don’t make users’ review mandatory – keeps from having your feelings hurt by some online</w:t>
      </w:r>
      <w:r w:rsidR="00E73199">
        <w:t xml:space="preserve"> </w:t>
      </w:r>
      <w:r w:rsidR="00442FF9">
        <w:t>troll</w:t>
      </w:r>
      <w:r w:rsidR="001C15D1">
        <w:t>.</w:t>
      </w:r>
    </w:p>
    <w:p w14:paraId="3CF53C8F" w14:textId="15776B20" w:rsidR="001C15D1" w:rsidRDefault="001C15D1" w:rsidP="00AD7727">
      <w:pPr>
        <w:spacing w:line="360" w:lineRule="auto"/>
      </w:pPr>
      <w:r>
        <w:t xml:space="preserve">Rule # seven, </w:t>
      </w:r>
      <w:r w:rsidR="0093246B">
        <w:t>as previously stated, use auto-form fill so users don’t have to retype everything when they need to edit their order</w:t>
      </w:r>
      <w:r w:rsidR="001D4DE3">
        <w:t xml:space="preserve"> just as they’re about to checkout</w:t>
      </w:r>
      <w:r w:rsidR="0093246B">
        <w:t>.</w:t>
      </w:r>
    </w:p>
    <w:p w14:paraId="21555E07" w14:textId="7CB6BEC9" w:rsidR="00575480" w:rsidRDefault="00575480" w:rsidP="00AD7727">
      <w:pPr>
        <w:spacing w:line="360" w:lineRule="auto"/>
      </w:pPr>
      <w:r>
        <w:t xml:space="preserve">As for the article concerning </w:t>
      </w:r>
      <w:r w:rsidR="008E592E">
        <w:t>the three signs of poor web developments</w:t>
      </w:r>
      <w:r w:rsidR="00597D84">
        <w:t>, we’re shown three schoolboy error that even professional web-developers make</w:t>
      </w:r>
      <w:r w:rsidR="003B037B">
        <w:t xml:space="preserve"> unknowingly.</w:t>
      </w:r>
      <w:r w:rsidR="00010DD8">
        <w:t xml:space="preserve"> </w:t>
      </w:r>
      <w:r w:rsidR="007A79FE">
        <w:t>These include: preventing users from using valid email addresses; sending passwords to users as plaintext; limiting length of passwords.</w:t>
      </w:r>
    </w:p>
    <w:p w14:paraId="09C224C7" w14:textId="3025418C" w:rsidR="00A24AB0" w:rsidRDefault="00A24AB0" w:rsidP="00AD7727">
      <w:pPr>
        <w:spacing w:line="360" w:lineRule="auto"/>
      </w:pPr>
      <w:r>
        <w:lastRenderedPageBreak/>
        <w:t>To</w:t>
      </w:r>
      <w:r w:rsidR="002019EA">
        <w:t xml:space="preserve"> start, </w:t>
      </w:r>
      <w:r w:rsidR="00876A44">
        <w:t>by designing address validators off-the shelf rather than taking advantage of those already in existence, the web-programmer limits the options available to users by preventing them from making use of symbols in typing valid email addresses.</w:t>
      </w:r>
    </w:p>
    <w:p w14:paraId="20506689" w14:textId="275C2A95" w:rsidR="00876A44" w:rsidRDefault="00876A44" w:rsidP="00AD7727">
      <w:pPr>
        <w:spacing w:line="360" w:lineRule="auto"/>
      </w:pPr>
      <w:r>
        <w:t>Next, by sending passwords to users as plaintext rather than</w:t>
      </w:r>
      <w:r w:rsidR="00105D97">
        <w:t xml:space="preserve"> as an encrypted format</w:t>
      </w:r>
      <w:r w:rsidR="00B07F5A">
        <w:t xml:space="preserve">, web-programmers expose users’ data to third parties, whether insecure email system, viral programs or unencrypted </w:t>
      </w:r>
      <w:r w:rsidR="00165AB5">
        <w:t>Wi-Fi</w:t>
      </w:r>
      <w:r w:rsidR="00B07F5A">
        <w:t>.</w:t>
      </w:r>
      <w:r w:rsidR="00165AB5">
        <w:t xml:space="preserve"> Furthermore, most passwords are reused by users’, and so just getting the password once can lead to compromise of multiple connected systems.</w:t>
      </w:r>
      <w:r w:rsidR="007F25B0">
        <w:t xml:space="preserve"> Thus, good hashing algorithms, like SHA2, should be used to encrypt passwords securely.</w:t>
      </w:r>
    </w:p>
    <w:p w14:paraId="0DD96E6D" w14:textId="7CAA2996" w:rsidR="00165AB5" w:rsidRDefault="007F25B0" w:rsidP="00AD7727">
      <w:pPr>
        <w:spacing w:line="360" w:lineRule="auto"/>
      </w:pPr>
      <w:r>
        <w:t xml:space="preserve">Finally, </w:t>
      </w:r>
      <w:r w:rsidR="00F3638F">
        <w:t xml:space="preserve">by limiting the length of passwords, users are unable to securely create </w:t>
      </w:r>
      <w:r w:rsidR="003E2014">
        <w:t xml:space="preserve">complex passwords. </w:t>
      </w:r>
      <w:r w:rsidR="007B33C2">
        <w:t>With longer passwords providing more security, limiting users’ password length limits how secure web-programmer’s system is.</w:t>
      </w:r>
      <w:r w:rsidR="00EA0EDC">
        <w:t xml:space="preserve"> Thus, already existing machines, such as SHA-512, should be used to allow users whatever length of password they desire by storing passwords as hash in database.</w:t>
      </w:r>
      <w:bookmarkStart w:id="0" w:name="_GoBack"/>
      <w:bookmarkEnd w:id="0"/>
    </w:p>
    <w:sectPr w:rsidR="00165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yNLA0NDI0NjExMzRW0lEKTi0uzszPAykwqgUAPnAy6ywAAAA="/>
  </w:docVars>
  <w:rsids>
    <w:rsidRoot w:val="008F1B76"/>
    <w:rsid w:val="00010DD8"/>
    <w:rsid w:val="000139C4"/>
    <w:rsid w:val="00053794"/>
    <w:rsid w:val="00096EDD"/>
    <w:rsid w:val="000A775D"/>
    <w:rsid w:val="00101E2A"/>
    <w:rsid w:val="001059EE"/>
    <w:rsid w:val="00105D97"/>
    <w:rsid w:val="001364DE"/>
    <w:rsid w:val="00165AB5"/>
    <w:rsid w:val="001C15D1"/>
    <w:rsid w:val="001D4DE3"/>
    <w:rsid w:val="002019EA"/>
    <w:rsid w:val="00246E7E"/>
    <w:rsid w:val="00262409"/>
    <w:rsid w:val="003A3E04"/>
    <w:rsid w:val="003B037B"/>
    <w:rsid w:val="003E2014"/>
    <w:rsid w:val="004421D5"/>
    <w:rsid w:val="00442FF9"/>
    <w:rsid w:val="00474FFC"/>
    <w:rsid w:val="00477CDB"/>
    <w:rsid w:val="004954BC"/>
    <w:rsid w:val="00542161"/>
    <w:rsid w:val="00575480"/>
    <w:rsid w:val="00597D84"/>
    <w:rsid w:val="005A43D1"/>
    <w:rsid w:val="00611604"/>
    <w:rsid w:val="006B60BC"/>
    <w:rsid w:val="00713335"/>
    <w:rsid w:val="00734E1A"/>
    <w:rsid w:val="00740B12"/>
    <w:rsid w:val="0079272E"/>
    <w:rsid w:val="007A79FE"/>
    <w:rsid w:val="007B33C2"/>
    <w:rsid w:val="007D1DC4"/>
    <w:rsid w:val="007F25B0"/>
    <w:rsid w:val="008264FB"/>
    <w:rsid w:val="00876A44"/>
    <w:rsid w:val="008E060C"/>
    <w:rsid w:val="008E592E"/>
    <w:rsid w:val="008F1B76"/>
    <w:rsid w:val="0093246B"/>
    <w:rsid w:val="00954A51"/>
    <w:rsid w:val="00987DDB"/>
    <w:rsid w:val="009A5F98"/>
    <w:rsid w:val="00A24AB0"/>
    <w:rsid w:val="00AD7727"/>
    <w:rsid w:val="00AF610A"/>
    <w:rsid w:val="00B07F5A"/>
    <w:rsid w:val="00B206A5"/>
    <w:rsid w:val="00BD3D5D"/>
    <w:rsid w:val="00CF7E04"/>
    <w:rsid w:val="00D54D3D"/>
    <w:rsid w:val="00E00847"/>
    <w:rsid w:val="00E73199"/>
    <w:rsid w:val="00E935ED"/>
    <w:rsid w:val="00EA0EDC"/>
    <w:rsid w:val="00EB024D"/>
    <w:rsid w:val="00F3638F"/>
    <w:rsid w:val="00FB7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5FB20"/>
  <w15:chartTrackingRefBased/>
  <w15:docId w15:val="{DCA463FD-B644-453D-8BB3-10C2C28AF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6</TotalTime>
  <Pages>2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kgod Ofurum</dc:creator>
  <cp:keywords/>
  <dc:description/>
  <cp:lastModifiedBy>Thankgod Ofurum</cp:lastModifiedBy>
  <cp:revision>48</cp:revision>
  <dcterms:created xsi:type="dcterms:W3CDTF">2017-01-19T09:15:00Z</dcterms:created>
  <dcterms:modified xsi:type="dcterms:W3CDTF">2017-01-26T09:40:00Z</dcterms:modified>
</cp:coreProperties>
</file>